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669B1" w:rsidP="7621E40F" w:rsidRDefault="00A669B1" w14:paraId="487A2E20" w14:textId="13CC6809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ear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&lt;&lt;&gt;&gt;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</w:t>
      </w:r>
    </w:p>
    <w:p w:rsidR="00A669B1" w:rsidP="7621E40F" w:rsidRDefault="00A669B1" w14:paraId="6F88572A" w14:textId="3ED63099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ailing means something different to each of us. Whether we are racers, cruisers, instructors, volunteers, or spectators, we all choose to belong to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{{org name}}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cause we know there is nothing quite like being on the water. We love sharing that experience with you!</w:t>
      </w:r>
    </w:p>
    <w:p w:rsidR="00A669B1" w:rsidP="7621E40F" w:rsidRDefault="00A669B1" w14:paraId="7E3258E5" w14:textId="28D18FEA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o support our sailors,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{{org name}}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proud to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 a US Sailing </w:t>
      </w:r>
      <w:r w:rsidRPr="7621E40F" w:rsidR="76C9CA3F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mium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evel Organization Member! Being an Organization Member unlocks multiple benefits for us, including access to US Sailing’s MVP Program!</w:t>
      </w:r>
    </w:p>
    <w:p w:rsidR="00A669B1" w:rsidP="7621E40F" w:rsidRDefault="00A669B1" w14:paraId="7F411A65" w14:textId="7139EEAB">
      <w:pPr>
        <w:pStyle w:val="Normal"/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We know many of our sailors benefit from a US Sailing membership, so we are happy to offer you a $10 discount on Youth, Individual, and Family memberships for being a part of our community! You can take advantage of this discount by joining US Sailing or renewing your membership through our unique link here: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{{UNIQUE LINK}}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. </w:t>
      </w:r>
    </w:p>
    <w:p w:rsidR="00A669B1" w:rsidP="7621E40F" w:rsidRDefault="00A669B1" w14:paraId="5AAE56F9" w14:textId="2EEF4DF8">
      <w:pPr>
        <w:pStyle w:val="Normal"/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urther, </w:t>
      </w: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{{org name}}</w:t>
      </w: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ill receive a $5 credit for each</w:t>
      </w:r>
      <w:r w:rsidRPr="7621E40F" w:rsidR="2B5418C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dividual and Family</w:t>
      </w: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621E40F" w:rsidR="24E9824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</w:t>
      </w: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mbership affiliated with </w:t>
      </w:r>
      <w:r w:rsidRPr="7621E40F" w:rsidR="7E898D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our </w:t>
      </w:r>
      <w:r w:rsidRPr="7621E40F" w:rsidR="3EB594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rganization</w:t>
      </w:r>
      <w:r w:rsidRPr="7621E40F" w:rsidR="01D38D2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! We can spend these credits </w:t>
      </w:r>
      <w:r w:rsidRPr="7621E40F" w:rsidR="6F08D4E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n ways that directly give back to our </w:t>
      </w:r>
      <w:r w:rsidRPr="7621E40F" w:rsidR="6F08D4E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munity</w:t>
      </w:r>
      <w:r w:rsidRPr="7621E40F" w:rsidR="6F08D4E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A669B1" w:rsidP="7621E40F" w:rsidRDefault="00A669B1" w14:paraId="27E4EFF7" w14:textId="3813D953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 US Sailing membership gives you exclusive access to countless benefits including:</w:t>
      </w:r>
    </w:p>
    <w:p w:rsidR="00A669B1" w:rsidP="7621E40F" w:rsidRDefault="00A669B1" w14:paraId="3B512C0F" w14:textId="0E034D38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 </w:t>
      </w:r>
      <w:r w:rsidRPr="7621E40F" w:rsidR="76C9CA3F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acing Rules of Sailing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bile app</w:t>
      </w:r>
    </w:p>
    <w:p w:rsidR="00A669B1" w:rsidP="7621E40F" w:rsidRDefault="00A669B1" w14:paraId="1F007C6A" w14:textId="628B5DA2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e opportunity to take US Sailing Accredited Educational Courses</w:t>
      </w:r>
    </w:p>
    <w:p w:rsidR="00A669B1" w:rsidP="7621E40F" w:rsidRDefault="00A669B1" w14:paraId="064BF1AE" w14:textId="726118C7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ccess to the U.S. Center for SafeSport Training &amp; Resources</w:t>
      </w:r>
    </w:p>
    <w:p w:rsidR="00A669B1" w:rsidP="7621E40F" w:rsidRDefault="00A669B1" w14:paraId="2F3D32F3" w14:textId="3E24194E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5% off our US Sailing Store</w:t>
      </w:r>
    </w:p>
    <w:p w:rsidR="00A669B1" w:rsidP="7621E40F" w:rsidRDefault="00A669B1" w14:paraId="37D106B8" w14:textId="36FFE403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to 75% off Product &amp; Sponsor Discounts on apparel, equipment, and technology</w:t>
      </w:r>
    </w:p>
    <w:p w:rsidR="00A669B1" w:rsidP="7621E40F" w:rsidRDefault="00A669B1" w14:paraId="74FF3086" w14:textId="4622F042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ligibility to Compete in US Sailing Championships Events, US Opens, &amp; Junior Olympic Festivals</w:t>
      </w:r>
    </w:p>
    <w:p w:rsidR="00A669B1" w:rsidP="7621E40F" w:rsidRDefault="00A669B1" w14:paraId="73DCEBDE" w14:textId="4DA12D6C">
      <w:pPr>
        <w:pStyle w:val="ListParagraph"/>
        <w:numPr>
          <w:ilvl w:val="0"/>
          <w:numId w:val="3"/>
        </w:num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d more!</w:t>
      </w:r>
    </w:p>
    <w:p w:rsidR="00A669B1" w:rsidP="7621E40F" w:rsidRDefault="00A669B1" w14:paraId="262EE2BE" w14:textId="52D8DC6B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You can read more about US Sailing’s Sailor Memberships here: </w:t>
      </w:r>
      <w:hyperlink r:id="Rf613906bca634045">
        <w:r w:rsidRPr="7621E40F" w:rsidR="76C9CA3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https://www.ussailing.org/membership/</w:t>
        </w:r>
      </w:hyperlink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. If you have any questions, please contact their membership department at </w:t>
      </w:r>
      <w:hyperlink r:id="R646bc698a86c4105">
        <w:r w:rsidRPr="7621E40F" w:rsidR="76C9CA3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membership@ussailing.org</w:t>
        </w:r>
      </w:hyperlink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r call them at 401-342-7900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>.</w:t>
      </w:r>
    </w:p>
    <w:p w:rsidR="00A669B1" w:rsidP="7621E40F" w:rsidRDefault="00A669B1" w14:paraId="062F3A0B" w14:textId="11DE6C18">
      <w:pPr>
        <w:pStyle w:val="Normal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 xml:space="preserve">How we can </w:t>
      </w:r>
      <w:r w:rsidRPr="3997E48A" w:rsidR="3728A0B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 xml:space="preserve">use </w:t>
      </w:r>
      <w:r w:rsidRPr="3997E48A" w:rsidR="6A2987C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>our credits:</w:t>
      </w:r>
    </w:p>
    <w:p w:rsidR="00A669B1" w:rsidP="7621E40F" w:rsidRDefault="00A669B1" w14:paraId="6ED99DFD" w14:textId="1456C6E9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718E433F">
        <w:rPr>
          <w:rFonts w:ascii="Calibri" w:hAnsi="Calibri" w:eastAsia="Calibri" w:cs="Calibri"/>
          <w:noProof w:val="0"/>
          <w:sz w:val="24"/>
          <w:szCs w:val="24"/>
          <w:lang w:val="en-US"/>
        </w:rPr>
        <w:t>Train Instructors for our education programs</w:t>
      </w:r>
    </w:p>
    <w:p w:rsidR="00A669B1" w:rsidP="7621E40F" w:rsidRDefault="00A669B1" w14:paraId="503273A0" w14:textId="2F872135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Host Race Management Seminars to prepare </w:t>
      </w:r>
      <w:r w:rsidRPr="3997E48A" w:rsidR="31C33E41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our </w:t>
      </w: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Race Committee for the summer racing series </w:t>
      </w:r>
    </w:p>
    <w:p w:rsidR="00A669B1" w:rsidP="7621E40F" w:rsidRDefault="00A669B1" w14:paraId="6AADE53A" w14:textId="0ED3A02C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4AEDA9F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Register for Safety at Sea courses and Teaching and Coaching </w:t>
      </w:r>
      <w:r w:rsidRPr="3997E48A" w:rsidR="200CC8F4">
        <w:rPr>
          <w:rFonts w:ascii="Calibri" w:hAnsi="Calibri" w:eastAsia="Calibri" w:cs="Calibri"/>
          <w:noProof w:val="0"/>
          <w:sz w:val="24"/>
          <w:szCs w:val="24"/>
          <w:lang w:val="en-US"/>
        </w:rPr>
        <w:t>Fundamentals</w:t>
      </w:r>
      <w:r w:rsidRPr="3997E48A" w:rsidR="4AEDA9F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</w:t>
      </w:r>
    </w:p>
    <w:p w:rsidR="00A669B1" w:rsidP="7621E40F" w:rsidRDefault="00A669B1" w14:paraId="07A48C6E" w14:textId="7A6079FA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>Purchase course materials, rule books, supplies, and resources from the US Sailing store</w:t>
      </w:r>
    </w:p>
    <w:p w:rsidR="00A669B1" w:rsidP="7621E40F" w:rsidRDefault="00A669B1" w14:paraId="7D5B454F" w14:textId="47A3A82D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Send representatives to </w:t>
      </w:r>
      <w:r w:rsidRPr="3997E48A" w:rsidR="0DE16A0C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US Sailing events such as </w:t>
      </w: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>the Sailing Leadership Forum and National Sailing Programs Symposium</w:t>
      </w:r>
    </w:p>
    <w:p w:rsidR="00A669B1" w:rsidP="7621E40F" w:rsidRDefault="00A669B1" w14:paraId="1E85DD09" w14:textId="30600407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noProof w:val="0"/>
          <w:sz w:val="24"/>
          <w:szCs w:val="24"/>
          <w:lang w:val="en-US"/>
        </w:rPr>
        <w:t>Purchase swag from the US Sailing store for awards and prizes</w:t>
      </w:r>
    </w:p>
    <w:p w:rsidR="00A669B1" w:rsidP="7621E40F" w:rsidRDefault="00A669B1" w14:paraId="5A7795BA" w14:textId="79A28428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3997E48A" w:rsidR="04CCB634">
        <w:rPr>
          <w:rFonts w:ascii="Calibri" w:hAnsi="Calibri" w:eastAsia="Calibri" w:cs="Calibri"/>
          <w:noProof w:val="0"/>
          <w:sz w:val="24"/>
          <w:szCs w:val="24"/>
          <w:lang w:val="en-US"/>
        </w:rPr>
        <w:t>Pay membership dues for our organization or individual sailors</w:t>
      </w:r>
    </w:p>
    <w:p w:rsidR="00A669B1" w:rsidP="7621E40F" w:rsidRDefault="00A669B1" w14:paraId="7F678A5C" w14:textId="2DD6BD25">
      <w:pPr>
        <w:pStyle w:val="ListParagraph"/>
        <w:numPr>
          <w:ilvl w:val="0"/>
          <w:numId w:val="10"/>
        </w:numPr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i w:val="1"/>
          <w:iCs w:val="1"/>
          <w:noProof w:val="0"/>
          <w:sz w:val="24"/>
          <w:szCs w:val="24"/>
          <w:lang w:val="en-US"/>
        </w:rPr>
      </w:pPr>
      <w:r w:rsidRPr="3997E48A" w:rsidR="6A2987CE">
        <w:rPr>
          <w:rFonts w:ascii="Calibri" w:hAnsi="Calibri" w:eastAsia="Calibri" w:cs="Calibri"/>
          <w:i w:val="1"/>
          <w:iCs w:val="1"/>
          <w:noProof w:val="0"/>
          <w:sz w:val="24"/>
          <w:szCs w:val="24"/>
          <w:lang w:val="en-US"/>
        </w:rPr>
        <w:t>And more!</w:t>
      </w:r>
    </w:p>
    <w:p w:rsidR="00A669B1" w:rsidP="7621E40F" w:rsidRDefault="00A669B1" w14:paraId="6681012D" w14:textId="055139FC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 xml:space="preserve">On behalf of 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highlight w:val="yellow"/>
          <w:lang w:val="en-US"/>
        </w:rPr>
        <w:t>{{org name}}</w:t>
      </w: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  <w:t>, please feel welcome to take advantage of this benefit we receive through our US Sailing Organization Membership. Happy Sailing!</w:t>
      </w:r>
    </w:p>
    <w:p w:rsidR="00A669B1" w:rsidP="7621E40F" w:rsidRDefault="00A669B1" w14:paraId="2C078E63" w14:textId="4A73853F">
      <w:pPr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lang w:val="en-US"/>
        </w:rPr>
      </w:pPr>
      <w:r w:rsidRPr="7621E40F" w:rsidR="76C9CA3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highlight w:val="yellow"/>
          <w:lang w:val="en-US"/>
        </w:rPr>
        <w:t>&lt;&lt;Signature &gt;</w:t>
      </w:r>
      <w:r w:rsidRPr="7621E40F" w:rsidR="23B274F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A0A0A"/>
          <w:sz w:val="24"/>
          <w:szCs w:val="24"/>
          <w:highlight w:val="yellow"/>
          <w:lang w:val="en-US"/>
        </w:rPr>
        <w:t>&gt;</w:t>
      </w:r>
    </w:p>
    <w:sectPr w:rsidR="00A669B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">
    <w:nsid w:val="73d8982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ec34a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7303f3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68b710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af3e7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5f7d75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ca504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5b9d0a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B9DA83E"/>
    <w:multiLevelType w:val="hybridMultilevel"/>
    <w:tmpl w:val="C16CBFF6"/>
    <w:lvl w:ilvl="0" w:tplc="E4E246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6CC25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9269D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3EF5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AC0FB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4EF4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2E0D1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A0F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F84AF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91009AC"/>
    <w:multiLevelType w:val="hybridMultilevel"/>
    <w:tmpl w:val="C07E28D6"/>
    <w:lvl w:ilvl="0" w:tplc="FE92D5C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DCC43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92F7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CD6AD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65847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43AEB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2609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81C6A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DBA71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 w16cid:durableId="2080319821">
    <w:abstractNumId w:val="0"/>
  </w:num>
  <w:num w:numId="2" w16cid:durableId="175074364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sACShhZGJgYGlko6SsGpxcWZ+XkgBYa1ADF2uVYsAAAA"/>
  </w:docVars>
  <w:rsids>
    <w:rsidRoot w:val="63F1A60C"/>
    <w:rsid w:val="001344AE"/>
    <w:rsid w:val="0038BC4D"/>
    <w:rsid w:val="0086107C"/>
    <w:rsid w:val="0088441F"/>
    <w:rsid w:val="00A669B1"/>
    <w:rsid w:val="00F229F6"/>
    <w:rsid w:val="01D38D22"/>
    <w:rsid w:val="0254038C"/>
    <w:rsid w:val="04CCB634"/>
    <w:rsid w:val="0816A41B"/>
    <w:rsid w:val="0BA937CD"/>
    <w:rsid w:val="0DE16A0C"/>
    <w:rsid w:val="0EFDF391"/>
    <w:rsid w:val="0FD145B6"/>
    <w:rsid w:val="0FD49B82"/>
    <w:rsid w:val="11F5528B"/>
    <w:rsid w:val="130C3C44"/>
    <w:rsid w:val="14651DBA"/>
    <w:rsid w:val="18990572"/>
    <w:rsid w:val="1978BF74"/>
    <w:rsid w:val="1C3E071E"/>
    <w:rsid w:val="1CE84F91"/>
    <w:rsid w:val="1F601B4E"/>
    <w:rsid w:val="200CC8F4"/>
    <w:rsid w:val="209902A3"/>
    <w:rsid w:val="22CCC9F3"/>
    <w:rsid w:val="23B274FF"/>
    <w:rsid w:val="24E98240"/>
    <w:rsid w:val="271813A0"/>
    <w:rsid w:val="29CD8139"/>
    <w:rsid w:val="2ACA28A3"/>
    <w:rsid w:val="2B5418CE"/>
    <w:rsid w:val="2D41D155"/>
    <w:rsid w:val="304C989B"/>
    <w:rsid w:val="31C33E41"/>
    <w:rsid w:val="356474A3"/>
    <w:rsid w:val="3728A0BF"/>
    <w:rsid w:val="3890F976"/>
    <w:rsid w:val="3997E48A"/>
    <w:rsid w:val="3EB5946C"/>
    <w:rsid w:val="3F4EBD9E"/>
    <w:rsid w:val="4012921A"/>
    <w:rsid w:val="494964FF"/>
    <w:rsid w:val="4AEDA9F2"/>
    <w:rsid w:val="4CEA84FA"/>
    <w:rsid w:val="4D6E0917"/>
    <w:rsid w:val="4EED66D2"/>
    <w:rsid w:val="4FF0F95A"/>
    <w:rsid w:val="54B76EF2"/>
    <w:rsid w:val="5571B077"/>
    <w:rsid w:val="56603ADE"/>
    <w:rsid w:val="58598EE0"/>
    <w:rsid w:val="5F8CE67C"/>
    <w:rsid w:val="603DD3BD"/>
    <w:rsid w:val="63E00986"/>
    <w:rsid w:val="63F1A60C"/>
    <w:rsid w:val="64218F40"/>
    <w:rsid w:val="69F25AAE"/>
    <w:rsid w:val="6A2987CE"/>
    <w:rsid w:val="6CB4E404"/>
    <w:rsid w:val="6F08D4ED"/>
    <w:rsid w:val="716CF3EB"/>
    <w:rsid w:val="718E433F"/>
    <w:rsid w:val="7343A6D9"/>
    <w:rsid w:val="7398FF07"/>
    <w:rsid w:val="7621E40F"/>
    <w:rsid w:val="76C9CA3F"/>
    <w:rsid w:val="781D2431"/>
    <w:rsid w:val="7E898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1A60C"/>
  <w15:chartTrackingRefBased/>
  <w15:docId w15:val="{AAB4F242-E852-467A-A022-A5DFA6955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microsoft.com/office/2011/relationships/people" Target="peop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11" /><Relationship Type="http://schemas.openxmlformats.org/officeDocument/2006/relationships/webSettings" Target="webSettings.xml" Id="rId4" /><Relationship Type="http://schemas.microsoft.com/office/2016/09/relationships/commentsIds" Target="commentsIds.xml" Id="rId9" /><Relationship Type="http://schemas.openxmlformats.org/officeDocument/2006/relationships/hyperlink" Target="https://www.ussailing.org/membership/" TargetMode="External" Id="Rf613906bca634045" /><Relationship Type="http://schemas.openxmlformats.org/officeDocument/2006/relationships/hyperlink" Target="mailto:membership@ussailing.org" TargetMode="External" Id="R646bc698a86c410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lly Gregory</dc:creator>
  <keywords/>
  <dc:description/>
  <lastModifiedBy>Molly Gregory</lastModifiedBy>
  <revision>5</revision>
  <dcterms:created xsi:type="dcterms:W3CDTF">2022-10-26T21:29:00.0000000Z</dcterms:created>
  <dcterms:modified xsi:type="dcterms:W3CDTF">2023-02-28T21:17:10.4177338Z</dcterms:modified>
</coreProperties>
</file>